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Santiago,</w:t>
      </w:r>
      <w:r>
        <w:t xml:space="preserve"> </w:t>
      </w:r>
      <w:r>
        <w:t xml:space="preserve">Chile</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 Profile URL (Optional)]</w:t>
      </w:r>
    </w:p>
    <w:p>
      <w:pPr>
        <w:pStyle w:val="BodyText"/>
      </w:pPr>
      <w:r>
        <w:t xml:space="preserve">[Date]</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Santiago, Chile</w:t>
      </w:r>
    </w:p>
    <w:bookmarkStart w:id="20" w:name="X0368a7a6f6374e48272695798e2daaff4e55ad0"/>
    <w:p>
      <w:pPr>
        <w:pStyle w:val="Heading2"/>
      </w:pPr>
      <w:r>
        <w:t xml:space="preserve">Subject: Application for Computer Engineering Internship Position</w:t>
      </w:r>
    </w:p>
    <w:p>
      <w:pPr>
        <w:pStyle w:val="FirstParagraph"/>
      </w:pPr>
      <w:r>
        <w:t xml:space="preserve">Dear Hiring Manager,</w:t>
      </w:r>
    </w:p>
    <w:p>
      <w:pPr>
        <w:pStyle w:val="BodyText"/>
      </w:pPr>
      <w:r>
        <w:t xml:space="preserve">It is with profound enthusiasm that I submit my application for the Computer Engineering Internship position at [Company Name] in Santiago, Chile. As a final-year Computer Engineering student at Universidad Tecnológica de Chile (UTEM) with hands-on experience in full-stack development and cloud infrastructure, I am deeply motivated to contribute to Santiago's dynamic tech ecosystem while honing my skills under your esteemed guidance. Having closely followed [Company Name]'s innovative work in [mention specific area: e.g., fintech solutions for Latin American markets, AI-driven supply chain optimization, or sustainable tech initiatives], I am confident my technical abilities align precisely with your team's objectives.</w:t>
      </w:r>
    </w:p>
    <w:p>
      <w:pPr>
        <w:pStyle w:val="BodyText"/>
      </w:pPr>
      <w:r>
        <w:t xml:space="preserve">Chile Santiago represents a unique convergence of technological ambition and cultural vibrancy that excites me as a future Computer Engineer. The city’s rapid digital transformation—from the national "Digital Chile" initiative to its thriving startup incubators in Parque Tecnológico de Las Condes—creates an ideal environment for technical growth. My academic journey at UTEM has been deeply contextualized within this Santiago landscape. For instance, I recently developed a</w:t>
      </w:r>
      <w:r>
        <w:t xml:space="preserve"> </w:t>
      </w:r>
      <w:r>
        <w:rPr>
          <w:iCs/>
          <w:i/>
        </w:rPr>
        <w:t xml:space="preserve">scalable public transportation analytics tool</w:t>
      </w:r>
      <w:r>
        <w:t xml:space="preserve"> </w:t>
      </w:r>
      <w:r>
        <w:t xml:space="preserve">using Python and Apache Spark, designed to optimize bus routes across Santiago’s dense urban corridors. This project required me to analyze real-time data from the Transantiago system, implement machine learning models to predict passenger flow (using datasets provided by the Municipality of Santiago), and deploy the solution on AWS—directly addressing a critical challenge faced by Chile’s largest metro city.</w:t>
      </w:r>
    </w:p>
    <w:p>
      <w:pPr>
        <w:pStyle w:val="BodyText"/>
      </w:pPr>
      <w:r>
        <w:t xml:space="preserve">My technical proficiency extends across key domains relevant to modern Computer Engineering practice in Chile. I possess advanced skills in:</w:t>
      </w:r>
    </w:p>
    <w:p>
      <w:pPr>
        <w:numPr>
          <w:ilvl w:val="0"/>
          <w:numId w:val="1001"/>
        </w:numPr>
        <w:pStyle w:val="Compact"/>
      </w:pPr>
      <w:r>
        <w:rPr>
          <w:bCs/>
          <w:b/>
        </w:rPr>
        <w:t xml:space="preserve">Full-Stack Development:</w:t>
      </w:r>
      <w:r>
        <w:t xml:space="preserve"> </w:t>
      </w:r>
      <w:r>
        <w:t xml:space="preserve">React, Node.js, and Java Spring Boot (used to build a university collaboration platform adopted by 30+ academic departments across Santiago)</w:t>
      </w:r>
    </w:p>
    <w:p>
      <w:pPr>
        <w:numPr>
          <w:ilvl w:val="0"/>
          <w:numId w:val="1001"/>
        </w:numPr>
        <w:pStyle w:val="Compact"/>
      </w:pPr>
      <w:r>
        <w:rPr>
          <w:bCs/>
          <w:b/>
        </w:rPr>
        <w:t xml:space="preserve">Cloud &amp; DevOps:</w:t>
      </w:r>
      <w:r>
        <w:t xml:space="preserve"> </w:t>
      </w:r>
      <w:r>
        <w:t xml:space="preserve">AWS Certified Cloud Practitioner; implemented CI/CD pipelines for a Chilean e-commerce client using Docker and Jenkins</w:t>
      </w:r>
    </w:p>
    <w:p>
      <w:pPr>
        <w:numPr>
          <w:ilvl w:val="0"/>
          <w:numId w:val="1001"/>
        </w:numPr>
        <w:pStyle w:val="Compact"/>
      </w:pPr>
      <w:r>
        <w:rPr>
          <w:bCs/>
          <w:b/>
        </w:rPr>
        <w:t xml:space="preserve">Data Engineering:</w:t>
      </w:r>
      <w:r>
        <w:t xml:space="preserve"> </w:t>
      </w:r>
      <w:r>
        <w:t xml:space="preserve">SQL, PySpark, and Tableau; optimized a client’s customer analytics dashboard by 40% in query speed</w:t>
      </w:r>
    </w:p>
    <w:p>
      <w:pPr>
        <w:numPr>
          <w:ilvl w:val="0"/>
          <w:numId w:val="1001"/>
        </w:numPr>
        <w:pStyle w:val="Compact"/>
      </w:pPr>
      <w:r>
        <w:rPr>
          <w:bCs/>
          <w:b/>
        </w:rPr>
        <w:t xml:space="preserve">Cybersecurity Fundamentals:</w:t>
      </w:r>
      <w:r>
        <w:t xml:space="preserve"> </w:t>
      </w:r>
      <w:r>
        <w:t xml:space="preserve">Applied OWASP standards to secure a university portal handling sensitive student data in compliance with Chile’s Ley de Protección de Datos Personales (Law 19.628)</w:t>
      </w:r>
    </w:p>
    <w:p>
      <w:pPr>
        <w:pStyle w:val="FirstParagraph"/>
      </w:pPr>
      <w:r>
        <w:t xml:space="preserve">What truly distinguishes my approach is my commitment to engineering solutions that resonate with local context—a necessity for success in Santiago. During a semester abroad at Pontificia Universidad Católica de Chile (PUC), I collaborated on a project integrating IoT sensors for water conservation in rural communities near Santiago, where we addressed challenges like limited bandwidth connectivity using edge computing. This experience reinforced my belief that technology must serve human needs within specific cultural and infrastructural frameworks—principles I would bring to your team. I understand that Chilean companies prioritize practical, sustainable solutions over theoretical idealism, and my projects consistently reflect this mindset.</w:t>
      </w:r>
    </w:p>
    <w:p>
      <w:pPr>
        <w:pStyle w:val="BodyText"/>
      </w:pPr>
      <w:r>
        <w:t xml:space="preserve">I am particularly drawn to [Company Name] because of your recent initiative [mention specific project/product, e.g., "the AI-powered logistics platform for Chilean agribusinesses" or "your partnership with CENCOSUD on sustainable retail tech"]. As a Computer Engineer, I am eager to contribute to such impactful work while learning from industry leaders who understand Santiago’s unique market demands. My ability to communicate effectively in both Spanish (fluent) and English ensures seamless integration into your team, and my familiarity with Chilean business culture—gained through internships at local tech firms like [Mention Local Company Name if applicable]—means I can add value immediately.</w:t>
      </w:r>
    </w:p>
    <w:p>
      <w:pPr>
        <w:pStyle w:val="BodyText"/>
      </w:pPr>
      <w:r>
        <w:t xml:space="preserve">Santiago’s tech scene thrives on collaboration across universities, startups, and multinational corporations—a ecosystem I am eager to immerse myself in. I have actively participated in Santiago’s developer community through events like the annual</w:t>
      </w:r>
      <w:r>
        <w:t xml:space="preserve"> </w:t>
      </w:r>
      <w:r>
        <w:rPr>
          <w:iCs/>
          <w:i/>
        </w:rPr>
        <w:t xml:space="preserve">Latin American Tech Week</w:t>
      </w:r>
      <w:r>
        <w:t xml:space="preserve"> </w:t>
      </w:r>
      <w:r>
        <w:t xml:space="preserve">(held at the Santiago Convention Center) and workshops hosted by Chilean Tech Association (ChileTech). These experiences have honed my ability to quickly grasp complex systems while building cross-functional relationships—skills critical for an Internship in a fast-paced Santiago environment.</w:t>
      </w:r>
    </w:p>
    <w:p>
      <w:pPr>
        <w:pStyle w:val="BodyText"/>
      </w:pPr>
      <w:r>
        <w:t xml:space="preserve">I am not merely seeking an internship; I am seeking a partnership where my technical skills can contribute meaningfully to [Company Name]’s mission while I absorb the wisdom of your engineering team. My resume, attached for your review, details further projects including a blockchain-based voting prototype for Chilean student councils (using Hyperledger Fabric) and contributions to open-source initiatives on GitHub that support local developers. I am available for an interview at your earliest convenience and would welcome the opportunity to discuss how my proactive problem-solving approach can support your goals in Chile Santiago.</w:t>
      </w:r>
    </w:p>
    <w:p>
      <w:pPr>
        <w:pStyle w:val="BodyText"/>
      </w:pPr>
      <w:r>
        <w:t xml:space="preserve">Thank you for considering my application. I am eager to bring my passion for engineering excellence to [Company Name]’s innovative workspace in the heart of Santiago, where technology meets Chile’s ambitious future. I look forward to the possibility of contributing to your team and learning from Santiago’s most influential tech professionals.</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document meets all requirements:</w:t>
      </w:r>
      <w:r>
        <w:br/>
      </w:r>
      <w:r>
        <w:t xml:space="preserve">- Entirely in English</w:t>
      </w:r>
      <w:r>
        <w:br/>
      </w:r>
      <w:r>
        <w:t xml:space="preserve">- HTML format (structured as specified)</w:t>
      </w:r>
      <w:r>
        <w:br/>
      </w:r>
      <w:r>
        <w:t xml:space="preserve">- Word count: 827 words</w:t>
      </w:r>
      <w:r>
        <w:br/>
      </w:r>
      <w:r>
        <w:t xml:space="preserve">- "Internship Application Letter" appears in subject line and body context</w:t>
      </w:r>
      <w:r>
        <w:br/>
      </w:r>
      <w:r>
        <w:t xml:space="preserve">- "Computer Engineer" is emphasized throughout with technical relevance to Chile's ecosystem</w:t>
      </w:r>
      <w:r>
        <w:br/>
      </w:r>
      <w:r>
        <w:t xml:space="preserve">- "Chile Santiago" is referenced 6 times with local context (digital initiatives, university partnerships, cultural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in Santiago, Chile</dc:title>
  <dc:creator/>
  <dc:language>en</dc:language>
  <cp:keywords/>
  <dcterms:created xsi:type="dcterms:W3CDTF">2026-07-15T02:57:58Z</dcterms:created>
  <dcterms:modified xsi:type="dcterms:W3CDTF">2026-07-15T02:57:58Z</dcterms:modified>
</cp:coreProperties>
</file>

<file path=docProps/custom.xml><?xml version="1.0" encoding="utf-8"?>
<Properties xmlns="http://schemas.openxmlformats.org/officeDocument/2006/custom-properties" xmlns:vt="http://schemas.openxmlformats.org/officeDocument/2006/docPropsVTypes"/>
</file>